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ingapore National Observatory (SNO)</w:t>
      </w:r>
      <w:r>
        <w:br/>
      </w:r>
      <w:r>
        <w:t xml:space="preserve">5 Science Drive 2, Singapore Singapore</w:t>
      </w:r>
      <w:r>
        <w:br/>
      </w:r>
    </w:p>
    <w:bookmarkStart w:id="20" w:name="X0f90c63a38d58ece7ee26da7fbf156a04c0e8e6"/>
    <w:p>
      <w:pPr>
        <w:pStyle w:val="Heading2"/>
      </w:pPr>
      <w:r>
        <w:t xml:space="preserve">Subject: Application for Astronomy Internship Position</w:t>
      </w:r>
    </w:p>
    <w:p>
      <w:pPr>
        <w:pStyle w:val="FirstParagraph"/>
      </w:pPr>
      <w:r>
        <w:t xml:space="preserve">Dear Hiring Committee,</w:t>
      </w:r>
    </w:p>
    <w:p>
      <w:pPr>
        <w:pStyle w:val="BodyText"/>
      </w:pPr>
      <w:r>
        <w:t xml:space="preserve">It is with profound enthusiasm that I submit my</w:t>
      </w:r>
      <w:r>
        <w:t xml:space="preserve"> </w:t>
      </w:r>
      <w:r>
        <w:rPr>
          <w:iCs/>
          <w:i/>
        </w:rPr>
        <w:t xml:space="preserve">Internship Application Letter</w:t>
      </w:r>
      <w:r>
        <w:t xml:space="preserve"> </w:t>
      </w:r>
      <w:r>
        <w:t xml:space="preserve">for the Astronomy Internship position at the Singapore National Observatory (SNO). As a dedicated and academically accomplished student currently pursuing a Bachelor of Science in Physics with Honors at the National University of Singapore (NUS), I have long aspired to contribute to cutting-edge astronomical research within Southeast Asia's premier scientific hub. My unwavering passion for celestial phenomena and commitment to advancing observational astronomy aligns perfectly with SNO's mission, making this</w:t>
      </w:r>
      <w:r>
        <w:t xml:space="preserve"> </w:t>
      </w:r>
      <w:r>
        <w:rPr>
          <w:iCs/>
          <w:i/>
        </w:rPr>
        <w:t xml:space="preserve">Internship Application Letter</w:t>
      </w:r>
      <w:r>
        <w:t xml:space="preserve"> </w:t>
      </w:r>
      <w:r>
        <w:t xml:space="preserve">a testament to my dedication toward becoming a professional</w:t>
      </w:r>
      <w:r>
        <w:t xml:space="preserve"> </w:t>
      </w:r>
      <w:r>
        <w:rPr>
          <w:iCs/>
          <w:i/>
        </w:rPr>
        <w:t xml:space="preserve">Astronomer</w:t>
      </w:r>
      <w:r>
        <w:t xml:space="preserve"> </w:t>
      </w:r>
      <w:r>
        <w:t xml:space="preserve">in the dynamic landscape of</w:t>
      </w:r>
      <w:r>
        <w:t xml:space="preserve"> </w:t>
      </w:r>
      <w:r>
        <w:rPr>
          <w:bCs/>
          <w:b/>
        </w:rPr>
        <w:t xml:space="preserve">Singapore Singapore</w:t>
      </w:r>
      <w:r>
        <w:t xml:space="preserve">.</w:t>
      </w:r>
    </w:p>
    <w:p>
      <w:pPr>
        <w:pStyle w:val="BodyText"/>
      </w:pPr>
      <w:r>
        <w:t xml:space="preserve">My academic journey has been meticulously structured around developing the technical and analytical competencies essential for modern astronomical research. At NUS, I have completed advanced coursework including Stellar Astrophysics, Computational Methods in Astronomy, and Radio Wave Propagation – all while maintaining a 3.85/4.0 GPA. My capstone project, "Analysis of Exoplanetary Transit Data Using Python-Based Light Curve Modeling," involved processing real data from the Kepler Space Telescope to identify potential habitable zones around M-dwarf stars. This experience honed my proficiency in AstroPy, NumPy, and Jupyter Notebooks – skills directly applicable to SNO's ongoing projects analyzing transient astronomical events. Moreover, I actively participated in NUS's Astronomy Society, organizing monthly stargazing sessions at the university's rooftop observatory and mentoring younger students in basic telescope operations.</w:t>
      </w:r>
    </w:p>
    <w:p>
      <w:pPr>
        <w:pStyle w:val="BodyText"/>
      </w:pPr>
      <w:r>
        <w:t xml:space="preserve">What truly ignited my passion for astronomy was witnessing the total solar eclipse over Singapore during my secondary school years – a rare celestial event that made me realize how profoundly</w:t>
      </w:r>
      <w:r>
        <w:t xml:space="preserve"> </w:t>
      </w:r>
      <w:r>
        <w:rPr>
          <w:bCs/>
          <w:b/>
        </w:rPr>
        <w:t xml:space="preserve">Singapore Singapore</w:t>
      </w:r>
      <w:r>
        <w:t xml:space="preserve">’s equatorial location offers unparalleled advantages for astronomical observation. Unlike northern hemisphere observatories constrained by seasonal limitations, our tropical latitude allows continuous monitoring of the southern sky, including the Milky Way's core and nearby galaxy clusters. This geographical advantage, coupled with SNO’s strategic role in Southeast Asia's growing astronomical infrastructure (including partnerships with the Arecibo Observatory and international space agencies), makes Singapore a uniquely compelling environment for my professional development as an</w:t>
      </w:r>
      <w:r>
        <w:t xml:space="preserve"> </w:t>
      </w:r>
      <w:r>
        <w:rPr>
          <w:iCs/>
          <w:i/>
        </w:rPr>
        <w:t xml:space="preserve">Astronomer</w:t>
      </w:r>
      <w:r>
        <w:t xml:space="preserve">. I am particularly eager to contribute to SNO's current initiatives mapping the Southern Hemisphere sky with their newly commissioned 1.8-meter telescope – a project that promises groundbreaking insights into dark matter distribution.</w:t>
      </w:r>
    </w:p>
    <w:p>
      <w:pPr>
        <w:pStyle w:val="BodyText"/>
      </w:pPr>
      <w:r>
        <w:t xml:space="preserve">My technical skill set extends beyond pure astronomy into interdisciplinary areas critical for modern observational science. I have developed a Python-based machine learning model (using Scikit-learn) to classify variable stars from time-series data, achieving 89% accuracy in preliminary tests. Additionally, I completed a summer internship at the National Institute of Education (NIE) where I created educational modules on celestial navigation for secondary school curricula – demonstrating my ability to communicate complex astronomical concepts effectively. My proficiency in LaTeX and scientific visualization tools like Matplotlib ensures I can produce publication-ready figures and technical reports, directly supporting SNO's research dissemination goals. Crucially, these experiences have cultivated my understanding of the collaborative nature of astronomical research – a value deeply embedded in Singapore's scientific ecosystem where institutions actively foster cross-disciplinary partnerships.</w:t>
      </w:r>
    </w:p>
    <w:p>
      <w:pPr>
        <w:pStyle w:val="BodyText"/>
      </w:pPr>
      <w:r>
        <w:t xml:space="preserve">The decision to pursue this internship opportunity in</w:t>
      </w:r>
      <w:r>
        <w:t xml:space="preserve"> </w:t>
      </w:r>
      <w:r>
        <w:rPr>
          <w:bCs/>
          <w:b/>
        </w:rPr>
        <w:t xml:space="preserve">Singapore Singapore</w:t>
      </w:r>
      <w:r>
        <w:t xml:space="preserve"> </w:t>
      </w:r>
      <w:r>
        <w:t xml:space="preserve">reflects my strategic vision for contributing to Asia's emerging astronomy community. Unlike many Western observatories, SNO operates within a region experiencing rapid urbanization yet maintaining surprisingly low light pollution in coastal and rural zones – ideal conditions for ground-based optical studies. I am especially inspired by SNO's work on the Singapore Atmospheric Observatory (SAO), which combines atmospheric science with astronomical data to study how Earth's atmosphere affects celestial observations. This holistic approach aligns with my belief that future</w:t>
      </w:r>
      <w:r>
        <w:t xml:space="preserve"> </w:t>
      </w:r>
      <w:r>
        <w:rPr>
          <w:iCs/>
          <w:i/>
        </w:rPr>
        <w:t xml:space="preserve">Astronomer</w:t>
      </w:r>
      <w:r>
        <w:t xml:space="preserve">s must understand both cosmic phenomena and their terrestrial context. Furthermore, Singapore’s position as a global hub for scientific innovation – evidenced by its investment in the $50 million Centre for Quantum Technologies and partnerships with ESA (European Space Agency) – positions SNO at the epicenter of international collaboration.</w:t>
      </w:r>
    </w:p>
    <w:p>
      <w:pPr>
        <w:pStyle w:val="BodyText"/>
      </w:pPr>
      <w:r>
        <w:t xml:space="preserve">As an aspiring</w:t>
      </w:r>
      <w:r>
        <w:t xml:space="preserve"> </w:t>
      </w:r>
      <w:r>
        <w:rPr>
          <w:iCs/>
          <w:i/>
        </w:rPr>
        <w:t xml:space="preserve">Astronomer</w:t>
      </w:r>
      <w:r>
        <w:t xml:space="preserve">, I recognize that this internship represents far more than a learning opportunity; it is a critical stepping stone toward contributing meaningfully to humanity's understanding of the cosmos. The chance to work alongside Singapore's leading researchers, utilize state-of-the-art instrumentation like the 1.8-meter telescope and spectrometer, and participate in data analysis for real-time projects such as GRB (Gamma-Ray Burst) monitoring would provide irreplaceable mentorship in observational techniques I aim to master. My background in computational astrophysics combined with field experience during NUS’s astronomy field trips to Malaysia’s Gunung Mulu National Park has prepared me to rapidly adapt to SNO's research environment – whether calibrating instruments under tropical conditions or analyzing data streams from space-based telescopes.</w:t>
      </w:r>
    </w:p>
    <w:p>
      <w:pPr>
        <w:pStyle w:val="BodyText"/>
      </w:pPr>
      <w:r>
        <w:t xml:space="preserve">I am deeply aware that the future of astronomy demands not only technical mastery but also ethical responsibility. In Singapore, where sustainable development and scientific integrity are national priorities, I intend to embody these values in my work. My proposed research focus on minimizing telescope light pollution through adaptive observation scheduling reflects this commitment – a project I would enthusiastically pursue during my internship at SNO. The institution’s recent collaboration with the International Astronomical Union (IAU) on global dark-sky preservation initiatives further confirms that SNO is pioneering responsible astronomy practices, values I seek to champion as a future</w:t>
      </w:r>
      <w:r>
        <w:t xml:space="preserve"> </w:t>
      </w:r>
      <w:r>
        <w:rPr>
          <w:iCs/>
          <w:i/>
        </w:rPr>
        <w:t xml:space="preserve">Astronomer</w:t>
      </w:r>
      <w:r>
        <w:t xml:space="preserve">.</w:t>
      </w:r>
    </w:p>
    <w:p>
      <w:pPr>
        <w:pStyle w:val="BodyText"/>
      </w:pPr>
      <w:r>
        <w:t xml:space="preserve">My journey toward becoming an</w:t>
      </w:r>
      <w:r>
        <w:t xml:space="preserve"> </w:t>
      </w:r>
      <w:r>
        <w:rPr>
          <w:iCs/>
          <w:i/>
        </w:rPr>
        <w:t xml:space="preserve">Astronomer</w:t>
      </w:r>
      <w:r>
        <w:t xml:space="preserve"> </w:t>
      </w:r>
      <w:r>
        <w:t xml:space="preserve">has been defined by relentless curiosity about the universe’s fundamental structures – from the formation of planetary systems to the accelerating expansion of space-time. Singapore’s unique geographical and scientific positioning offers me an unparalleled platform to channel this curiosity into tangible contributions. I am confident that my technical skills, academic rigor, and genuine passion for astronomy would allow me to immediately contribute to SNO's research objectives while learning from Singapore’s world-class astronomers.</w:t>
      </w:r>
    </w:p>
    <w:p>
      <w:pPr>
        <w:pStyle w:val="BodyText"/>
      </w:pPr>
      <w:r>
        <w:t xml:space="preserve">Thank you for considering my</w:t>
      </w:r>
      <w:r>
        <w:t xml:space="preserve"> </w:t>
      </w:r>
      <w:r>
        <w:rPr>
          <w:iCs/>
          <w:i/>
        </w:rPr>
        <w:t xml:space="preserve">Internship Application Letter</w:t>
      </w:r>
      <w:r>
        <w:t xml:space="preserve">. I have attached my resume, academic transcripts, and two letters of recommendation from NUS faculty members specializing in observational astrophysics. I welcome the opportunity to discuss how my skills align with SNO's research agenda during an interview at your earliest convenience. As an international student with full authorization to work in Singapore, I am prepared to begin immediately upon acceptance. The prospect of contributing to astronomical discovery within</w:t>
      </w:r>
      <w:r>
        <w:t xml:space="preserve"> </w:t>
      </w:r>
      <w:r>
        <w:rPr>
          <w:bCs/>
          <w:b/>
        </w:rPr>
        <w:t xml:space="preserve">Singapore Singapore</w:t>
      </w:r>
      <w:r>
        <w:t xml:space="preserve"> </w:t>
      </w:r>
      <w:r>
        <w:t xml:space="preserve">– where the tropical sky reveals ancient light traveling across 13 billion years of cosmic time – represents my most meaningful professional aspiration.</w:t>
      </w:r>
    </w:p>
    <w:p>
      <w:pPr>
        <w:pStyle w:val="BodyText"/>
      </w:pPr>
      <w:r>
        <w:t xml:space="preserve">Sincerely,</w:t>
      </w:r>
      <w:r>
        <w:br/>
      </w:r>
      <w:r>
        <w:t xml:space="preserve">[Your Full Name]</w:t>
      </w:r>
      <w:r>
        <w:br/>
      </w:r>
      <w:r>
        <w:t xml:space="preserve">BSc (Hons) Physics, National University of Singap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5-12-10T05:29:17Z</dcterms:created>
  <dcterms:modified xsi:type="dcterms:W3CDTF">2025-12-10T05:29:17Z</dcterms:modified>
</cp:coreProperties>
</file>

<file path=docProps/custom.xml><?xml version="1.0" encoding="utf-8"?>
<Properties xmlns="http://schemas.openxmlformats.org/officeDocument/2006/custom-properties" xmlns:vt="http://schemas.openxmlformats.org/officeDocument/2006/docPropsVTypes"/>
</file>